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72a03337b20f3cbfb01712da8ea451651e971"/>
    <w:p>
      <w:pPr>
        <w:pStyle w:val="Heading2"/>
      </w:pPr>
      <w:r>
        <w:t xml:space="preserve">Unit 3 Lesson 2: Representemos la multiplicación de fracciones unitarias</w:t>
      </w:r>
    </w:p>
    <w:bookmarkEnd w:id="20"/>
    <w:bookmarkStart w:id="34" w:name="wu-cuál-es-diferente-diagramas-warm-up"/>
    <w:p>
      <w:pPr>
        <w:pStyle w:val="Heading3"/>
      </w:pPr>
      <w:r>
        <w:t xml:space="preserve">WU Cuál es diferente: Diagram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2 of the same size rectangles. 2 rectangles shaded light blue. 1 rectangle shaded dark blue." title="" id="22" name="Picture"/>
            <a:graphic>
              <a:graphicData uri="http://schemas.openxmlformats.org/drawingml/2006/picture">
                <pic:pic>
                  <pic:nvPicPr>
                    <pic:cNvPr descr="/app/tmp/embedder-1671065539.1587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5 rows of 2 of the same size rectangles. 1 rectangle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5539.28381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. Length and width, 1. Partitioned horizontally into 6 of the same size rectangles. 1 rectangle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5539.34547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vertically in half. Left half partitioned horizontally into 3 equal rectangles. 1 rectangle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5539.40658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interpretemos-diagramas"/>
    <w:p>
      <w:pPr>
        <w:pStyle w:val="Heading3"/>
      </w:pPr>
      <w:r>
        <w:t xml:space="preserve">1 Interpretemos diagram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Colore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¿Cuánto del cuadrado entero está colorea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 " title="" id="36" name="Picture"/>
            <a:graphic>
              <a:graphicData uri="http://schemas.openxmlformats.org/drawingml/2006/picture">
                <pic:pic>
                  <pic:nvPicPr>
                    <pic:cNvPr descr="/app/tmp/embedder-1671065539.48089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Colore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cuadrado.</w:t>
      </w:r>
      <w:r>
        <w:br/>
      </w:r>
      <w:r>
        <w:t xml:space="preserve">¿Cuánto del cuadrado entero está colorea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. Length and width, 1. " title="" id="39" name="Picture"/>
            <a:graphic>
              <a:graphicData uri="http://schemas.openxmlformats.org/drawingml/2006/picture">
                <pic:pic>
                  <pic:nvPicPr>
                    <pic:cNvPr descr="/app/tmp/embedder-1671065539.53952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En qué se parecen los diagramas y en qué son diferentes?</w:t>
      </w:r>
    </w:p>
    <w:bookmarkEnd w:id="41"/>
    <w:bookmarkEnd w:id="42"/>
    <w:bookmarkStart w:id="53" w:name="escribamos-una-expresión"/>
    <w:p>
      <w:pPr>
        <w:pStyle w:val="Heading3"/>
      </w:pPr>
      <w:r>
        <w:t xml:space="preserve">2 Escribamos una expresió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coloreó parte de un cuadrado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Partitioned into 2 rows of 5 of the same size rectangles. 1 rectangl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5539.65971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o muestra cómo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representa el área de la parte coloreada.</w:t>
      </w:r>
    </w:p>
    <w:p>
      <w:pPr>
        <w:numPr>
          <w:ilvl w:val="0"/>
          <w:numId w:val="1002"/>
        </w:numPr>
        <w:pStyle w:val="Compact"/>
      </w:pPr>
      <w:r>
        <w:t xml:space="preserve">Explica o muestra cómo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representa el área de la parte coloreada.</w:t>
      </w:r>
    </w:p>
    <w:p>
      <w:pPr>
        <w:numPr>
          <w:ilvl w:val="0"/>
          <w:numId w:val="1002"/>
        </w:numPr>
        <w:pStyle w:val="Compact"/>
      </w:pPr>
      <w:r>
        <w:t xml:space="preserve">Escribe una expresión de multiplicación que represente el área de la parte coloreada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7" name="Picture"/>
            <a:graphic>
              <a:graphicData uri="http://schemas.openxmlformats.org/drawingml/2006/picture">
                <pic:pic>
                  <pic:nvPicPr>
                    <pic:cNvPr descr="/app/tmp/embedder-1671065539.74432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 del cuadrado entero está coloread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0Z</dcterms:created>
  <dcterms:modified xsi:type="dcterms:W3CDTF">2022-12-15T0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8I/rBU1dzgIToTNPWwAI10mm8X+lyn5hCM9fP02makTxnr1eb2PZc2qJ9NsCCxLZM7iQ+oddOIBqdgMiTma9A==</vt:lpwstr>
  </property>
</Properties>
</file>